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Codesnippettable"/>
        <w:tblW w:w="0" w:type="auto"/>
        <w:tblLook w:val="04A0" w:firstRow="1" w:lastRow="0" w:firstColumn="1" w:lastColumn="0" w:noHBand="0" w:noVBand="1"/>
      </w:tblPr>
      <w:tblGrid>
        <w:gridCol w:w="4428"/>
        <w:gridCol w:w="4588"/>
      </w:tblGrid>
      <w:tr w:rsidR="006C0D3E" w:rsidRPr="006C0D3E" w:rsidTr="006C0D3E">
        <w:tc>
          <w:tcPr>
            <w:tcW w:w="5665" w:type="dxa"/>
            <w:shd w:val="clear" w:color="auto" w:fill="auto"/>
          </w:tcPr>
          <w:p w:rsidR="006C0D3E" w:rsidRPr="006C0D3E" w:rsidRDefault="006C0D3E" w:rsidP="00CD1081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Manager/Client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RDefault="006C0D3E" w:rsidP="00CD1081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Contract Price</w:t>
            </w:r>
          </w:p>
        </w:tc>
      </w:tr>
      <w:tr w:rsidR="006C0D3E" w:rsidRPr="00CE174C" w:rsidTr="006C0D3E">
        <w:tc>
          <w:tcPr>
            <w:tcW w:w="5665" w:type="dxa"/>
            <w:shd w:val="clear" w:color="auto" w:fill="auto"/>
          </w:tcPr>
          <w:p w:rsidR="006C0D3E" w:rsidRPr="006C0D3E" w:rsidRDefault="00252DB3" w:rsidP="00086791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>&lt;&lt;foreach [</w:t>
            </w:r>
            <w:r w:rsidR="00816166" w:rsidRPr="00062EAF">
              <w:rPr>
                <w:rFonts w:asciiTheme="minorHAnsi" w:hAnsiTheme="minorHAnsi"/>
                <w:b w:val="0"/>
                <w:color w:val="auto"/>
                <w:lang w:val="en-US"/>
              </w:rPr>
              <w:t>ManagerTestClass</w:t>
            </w:r>
            <w:r w:rsidR="00086791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>m</w:t>
            </w:r>
            <w:r w:rsidR="006C0D3E" w:rsidRPr="006C0D3E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in </w:t>
            </w:r>
            <w:r w:rsidR="00D3111D">
              <w:rPr>
                <w:rFonts w:asciiTheme="minorHAnsi" w:hAnsiTheme="minorHAnsi"/>
                <w:b w:val="0"/>
                <w:color w:val="auto"/>
                <w:lang w:val="en-US"/>
              </w:rPr>
              <w:t>Manager</w:t>
            </w:r>
            <w:r w:rsidR="00EB0179">
              <w:rPr>
                <w:rFonts w:asciiTheme="minorHAnsi" w:hAnsiTheme="minorHAnsi"/>
                <w:b w:val="0"/>
                <w:color w:val="auto"/>
                <w:lang w:val="en-US"/>
              </w:rPr>
              <w:t>s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>]&gt;&gt;&lt;&lt;[m.</w:t>
            </w:r>
            <w:r w:rsidR="0065304E">
              <w:rPr>
                <w:rFonts w:asciiTheme="minorHAnsi" w:hAnsiTheme="minorHAnsi"/>
                <w:b w:val="0"/>
                <w:color w:val="auto"/>
                <w:lang w:val="en-US"/>
              </w:rPr>
              <w:t>get</w:t>
            </w:r>
            <w:r w:rsidR="006C0D3E"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Name</w:t>
            </w:r>
            <w:r w:rsidR="0065304E">
              <w:rPr>
                <w:rFonts w:asciiTheme="minorHAnsi" w:hAnsiTheme="minorHAnsi"/>
                <w:b w:val="0"/>
                <w:color w:val="auto"/>
                <w:lang w:val="en-US"/>
              </w:rPr>
              <w:t>()</w:t>
            </w:r>
            <w:r w:rsidR="006C0D3E"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]&gt;&gt;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RDefault="006C0D3E" w:rsidP="00BE778F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>&lt;&lt;[</w:t>
            </w:r>
            <w:r w:rsidR="00CE174C">
              <w:rPr>
                <w:rFonts w:asciiTheme="minorHAnsi" w:hAnsiTheme="minorHAnsi"/>
                <w:b w:val="0"/>
                <w:color w:val="auto"/>
                <w:lang w:val="en-US"/>
              </w:rPr>
              <w:t>(int)</w:t>
            </w:r>
            <w:r w:rsidR="00D3111D">
              <w:rPr>
                <w:rFonts w:asciiTheme="minorHAnsi" w:hAnsiTheme="minorHAnsi"/>
                <w:b w:val="0"/>
                <w:color w:val="auto"/>
                <w:lang w:val="en-US"/>
              </w:rPr>
              <w:t>m.</w:t>
            </w:r>
            <w:r w:rsidR="00BE778F">
              <w:rPr>
                <w:rFonts w:asciiTheme="minorHAnsi" w:hAnsiTheme="minorHAnsi"/>
                <w:b w:val="0"/>
                <w:color w:val="auto"/>
                <w:lang w:val="en-US"/>
              </w:rPr>
              <w:t>get</w:t>
            </w:r>
            <w:r w:rsidR="00477B1A">
              <w:rPr>
                <w:rFonts w:asciiTheme="minorHAnsi" w:hAnsiTheme="minorHAnsi"/>
                <w:b w:val="0"/>
                <w:color w:val="auto"/>
                <w:lang w:val="en-US"/>
              </w:rPr>
              <w:t>Contracts</w:t>
            </w:r>
            <w:r w:rsidR="00BE778F">
              <w:rPr>
                <w:rFonts w:asciiTheme="minorHAnsi" w:hAnsiTheme="minorHAnsi"/>
                <w:b w:val="0"/>
                <w:color w:val="auto"/>
                <w:lang w:val="en-US"/>
              </w:rPr>
              <w:t>()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>.</w:t>
            </w:r>
            <w:r w:rsidR="00BE778F">
              <w:rPr>
                <w:rFonts w:asciiTheme="minorHAnsi" w:hAnsiTheme="minorHAnsi"/>
                <w:b w:val="0"/>
                <w:color w:val="auto"/>
                <w:lang w:val="en-US"/>
              </w:rPr>
              <w:t>s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>um(c =&gt; c.</w:t>
            </w:r>
            <w:r w:rsidR="00BE778F">
              <w:rPr>
                <w:rFonts w:asciiTheme="minorHAnsi" w:hAnsiTheme="minorHAnsi"/>
                <w:b w:val="0"/>
                <w:color w:val="auto"/>
                <w:lang w:val="en-US"/>
              </w:rPr>
              <w:t>get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>Price</w:t>
            </w:r>
            <w:r w:rsidR="00BE778F">
              <w:rPr>
                <w:rFonts w:asciiTheme="minorHAnsi" w:hAnsiTheme="minorHAnsi"/>
                <w:b w:val="0"/>
                <w:color w:val="auto"/>
                <w:lang w:val="en-US"/>
              </w:rPr>
              <w:t>()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>)</w:t>
            </w:r>
            <w:r w:rsidR="004532B5">
              <w:rPr>
                <w:rFonts w:asciiTheme="minorHAnsi" w:hAnsiTheme="minorHAnsi"/>
                <w:b w:val="0"/>
                <w:color w:val="auto"/>
                <w:lang w:val="en-US"/>
              </w:rPr>
              <w:t>]&gt;&gt;</w:t>
            </w:r>
          </w:p>
        </w:tc>
      </w:tr>
      <w:tr w:rsidR="006C0D3E" w:rsidRPr="005D29B9" w:rsidTr="006C0D3E">
        <w:tc>
          <w:tcPr>
            <w:tcW w:w="5665" w:type="dxa"/>
            <w:shd w:val="clear" w:color="auto" w:fill="auto"/>
          </w:tcPr>
          <w:p w:rsidR="006C0D3E" w:rsidRPr="006C0D3E" w:rsidRDefault="00252DB3" w:rsidP="00EF0A75">
            <w:pPr>
              <w:ind w:left="284"/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>&lt;&lt;foreach [</w:t>
            </w:r>
            <w:r w:rsidR="0028778B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ContractTestClass 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>c</w:t>
            </w:r>
            <w:r w:rsidR="006C0D3E" w:rsidRPr="006C0D3E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in </w:t>
            </w:r>
            <w:r w:rsidR="0028778B">
              <w:rPr>
                <w:rFonts w:asciiTheme="minorHAnsi" w:hAnsiTheme="minorHAnsi"/>
                <w:b w:val="0"/>
                <w:color w:val="auto"/>
                <w:lang w:val="en-US"/>
              </w:rPr>
              <w:t>m.get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>C</w:t>
            </w:r>
            <w:r w:rsidR="006C0D3E"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ontracts</w:t>
            </w:r>
            <w:r w:rsidR="0028778B">
              <w:rPr>
                <w:rFonts w:asciiTheme="minorHAnsi" w:hAnsiTheme="minorHAnsi"/>
                <w:b w:val="0"/>
                <w:color w:val="auto"/>
                <w:lang w:val="en-US"/>
              </w:rPr>
              <w:t>()</w:t>
            </w:r>
            <w:r w:rsidR="006C0D3E"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]&gt;&gt;</w:t>
            </w:r>
            <w:r w:rsidR="006C0D3E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 w:rsidR="006C0D3E"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&lt;&lt;[c.</w:t>
            </w:r>
            <w:r w:rsidR="0065304E">
              <w:rPr>
                <w:rFonts w:asciiTheme="minorHAnsi" w:hAnsiTheme="minorHAnsi"/>
                <w:b w:val="0"/>
                <w:color w:val="auto"/>
                <w:lang w:val="en-US"/>
              </w:rPr>
              <w:t>get</w:t>
            </w:r>
            <w:r w:rsidR="006C0D3E"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Client</w:t>
            </w:r>
            <w:r w:rsidR="0065304E">
              <w:rPr>
                <w:rFonts w:asciiTheme="minorHAnsi" w:hAnsiTheme="minorHAnsi"/>
                <w:b w:val="0"/>
                <w:color w:val="auto"/>
                <w:lang w:val="en-US"/>
              </w:rPr>
              <w:t>()</w:t>
            </w:r>
            <w:r w:rsidR="006C0D3E"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.</w:t>
            </w:r>
            <w:r w:rsidR="0065304E">
              <w:rPr>
                <w:rFonts w:asciiTheme="minorHAnsi" w:hAnsiTheme="minorHAnsi"/>
                <w:b w:val="0"/>
                <w:color w:val="auto"/>
                <w:lang w:val="en-US"/>
              </w:rPr>
              <w:t>get</w:t>
            </w:r>
            <w:r w:rsidR="006C0D3E"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Name</w:t>
            </w:r>
            <w:r w:rsidR="0065304E">
              <w:rPr>
                <w:rFonts w:asciiTheme="minorHAnsi" w:hAnsiTheme="minorHAnsi"/>
                <w:b w:val="0"/>
                <w:color w:val="auto"/>
                <w:lang w:val="en-US"/>
              </w:rPr>
              <w:t>()</w:t>
            </w:r>
            <w:r w:rsidR="006C0D3E"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]&gt;&gt;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RDefault="006C0D3E" w:rsidP="007132E2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&lt;&lt;[</w:t>
            </w:r>
            <w:r w:rsidR="002F58E3">
              <w:rPr>
                <w:rFonts w:asciiTheme="minorHAnsi" w:hAnsiTheme="minorHAnsi"/>
                <w:b w:val="0"/>
                <w:color w:val="auto"/>
                <w:lang w:val="en-US"/>
              </w:rPr>
              <w:t>(int)</w:t>
            </w: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c.</w:t>
            </w:r>
            <w:r w:rsidR="00BE778F">
              <w:rPr>
                <w:rFonts w:asciiTheme="minorHAnsi" w:hAnsiTheme="minorHAnsi"/>
                <w:b w:val="0"/>
                <w:color w:val="auto"/>
                <w:lang w:val="en-US"/>
              </w:rPr>
              <w:t>get</w:t>
            </w: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Price</w:t>
            </w:r>
            <w:r w:rsidR="00BE778F">
              <w:rPr>
                <w:rFonts w:asciiTheme="minorHAnsi" w:hAnsiTheme="minorHAnsi"/>
                <w:b w:val="0"/>
                <w:color w:val="auto"/>
                <w:lang w:val="en-US"/>
              </w:rPr>
              <w:t>()</w:t>
            </w: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]&gt;&gt;&lt;&lt;/foreach&gt;&gt;&lt;&lt;/foreach&gt;&gt;</w:t>
            </w:r>
          </w:p>
        </w:tc>
      </w:tr>
      <w:tr w:rsidR="006C0D3E" w:rsidRPr="00CE174C" w:rsidTr="006C0D3E">
        <w:tc>
          <w:tcPr>
            <w:tcW w:w="5665" w:type="dxa"/>
            <w:shd w:val="clear" w:color="auto" w:fill="auto"/>
          </w:tcPr>
          <w:p w:rsidR="006C0D3E" w:rsidRPr="006C0D3E" w:rsidRDefault="006C0D3E" w:rsidP="00CD1081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Total: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RDefault="00130474" w:rsidP="00497991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>&lt;&lt;</w:t>
            </w:r>
            <w:r w:rsidR="0010642C">
              <w:rPr>
                <w:rFonts w:asciiTheme="minorHAnsi" w:hAnsiTheme="minorHAnsi"/>
                <w:b w:val="0"/>
                <w:color w:val="auto"/>
                <w:lang w:val="en-US"/>
              </w:rPr>
              <w:t>[</w:t>
            </w:r>
            <w:r w:rsidR="005D29B9">
              <w:rPr>
                <w:rFonts w:asciiTheme="minorHAnsi" w:hAnsiTheme="minorHAnsi"/>
                <w:b w:val="0"/>
                <w:color w:val="auto"/>
                <w:lang w:val="en-US"/>
              </w:rPr>
              <w:t>(int</w:t>
            </w:r>
            <w:bookmarkStart w:id="0" w:name="_GoBack"/>
            <w:bookmarkEnd w:id="0"/>
            <w:r w:rsidR="005D29B9">
              <w:rPr>
                <w:rFonts w:asciiTheme="minorHAnsi" w:hAnsiTheme="minorHAnsi"/>
                <w:b w:val="0"/>
                <w:color w:val="auto"/>
                <w:lang w:val="en-US"/>
              </w:rPr>
              <w:t>)</w:t>
            </w:r>
            <w:r w:rsidR="00BE778F">
              <w:rPr>
                <w:rFonts w:asciiTheme="minorHAnsi" w:hAnsiTheme="minorHAnsi"/>
                <w:b w:val="0"/>
                <w:color w:val="auto"/>
                <w:lang w:val="en-US"/>
              </w:rPr>
              <w:t>s</w:t>
            </w:r>
            <w:r w:rsidR="00214CCC">
              <w:rPr>
                <w:rFonts w:asciiTheme="minorHAnsi" w:hAnsiTheme="minorHAnsi"/>
                <w:b w:val="0"/>
                <w:color w:val="auto"/>
                <w:lang w:val="en-US"/>
              </w:rPr>
              <w:t>um(</w:t>
            </w:r>
            <w:r w:rsidR="000734B0">
              <w:rPr>
                <w:rFonts w:asciiTheme="minorHAnsi" w:hAnsiTheme="minorHAnsi"/>
                <w:b w:val="0"/>
                <w:color w:val="auto"/>
                <w:lang w:val="en-US"/>
              </w:rPr>
              <w:t>(</w:t>
            </w:r>
            <w:r w:rsidR="000734B0" w:rsidRPr="00062EAF">
              <w:rPr>
                <w:rFonts w:asciiTheme="minorHAnsi" w:hAnsiTheme="minorHAnsi"/>
                <w:b w:val="0"/>
                <w:color w:val="auto"/>
                <w:lang w:val="en-US"/>
              </w:rPr>
              <w:t>ManagerTestClass</w:t>
            </w:r>
            <w:r w:rsidR="000734B0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 w:rsidR="00A1738F">
              <w:rPr>
                <w:rFonts w:asciiTheme="minorHAnsi" w:hAnsiTheme="minorHAnsi"/>
                <w:b w:val="0"/>
                <w:color w:val="auto"/>
                <w:lang w:val="en-US"/>
              </w:rPr>
              <w:t>m</w:t>
            </w:r>
            <w:r w:rsidR="000734B0">
              <w:rPr>
                <w:rFonts w:asciiTheme="minorHAnsi" w:hAnsiTheme="minorHAnsi"/>
                <w:b w:val="0"/>
                <w:color w:val="auto"/>
                <w:lang w:val="en-US"/>
              </w:rPr>
              <w:t>)</w:t>
            </w:r>
            <w:r w:rsidR="00A1738F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=&gt; </w:t>
            </w:r>
            <w:r w:rsidR="00BE778F">
              <w:rPr>
                <w:rFonts w:asciiTheme="minorHAnsi" w:hAnsiTheme="minorHAnsi"/>
                <w:b w:val="0"/>
                <w:color w:val="auto"/>
                <w:lang w:val="en-US"/>
              </w:rPr>
              <w:t>m.getContracts()</w:t>
            </w:r>
            <w:r w:rsidR="00AA3E8C" w:rsidRPr="00AA3E8C">
              <w:rPr>
                <w:rFonts w:asciiTheme="minorHAnsi" w:hAnsiTheme="minorHAnsi"/>
                <w:b w:val="0"/>
                <w:color w:val="auto"/>
                <w:lang w:val="en-US"/>
              </w:rPr>
              <w:t>.sum(</w:t>
            </w:r>
            <w:r w:rsidR="00497991">
              <w:rPr>
                <w:rFonts w:asciiTheme="minorHAnsi" w:hAnsiTheme="minorHAnsi"/>
                <w:b w:val="0"/>
                <w:color w:val="auto"/>
                <w:lang w:val="en-US"/>
              </w:rPr>
              <w:t>(</w:t>
            </w:r>
            <w:r w:rsidR="00AA3E8C" w:rsidRPr="00AA3E8C">
              <w:rPr>
                <w:rFonts w:asciiTheme="minorHAnsi" w:hAnsiTheme="minorHAnsi"/>
                <w:b w:val="0"/>
                <w:color w:val="auto"/>
                <w:lang w:val="en-US"/>
              </w:rPr>
              <w:t>ContractTestClass c</w:t>
            </w:r>
            <w:r w:rsidR="00497991"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) </w:t>
            </w:r>
            <w:r w:rsidR="00AA3E8C" w:rsidRPr="00AA3E8C">
              <w:rPr>
                <w:rFonts w:asciiTheme="minorHAnsi" w:hAnsiTheme="minorHAnsi"/>
                <w:b w:val="0"/>
                <w:color w:val="auto"/>
                <w:lang w:val="en-US"/>
              </w:rPr>
              <w:t>=&gt; c.getPrice()))</w:t>
            </w:r>
            <w:r w:rsidR="00B54927">
              <w:rPr>
                <w:rFonts w:asciiTheme="minorHAnsi" w:hAnsiTheme="minorHAnsi"/>
                <w:b w:val="0"/>
                <w:color w:val="auto"/>
                <w:lang w:val="en-US"/>
              </w:rPr>
              <w:t>]</w:t>
            </w:r>
            <w:r>
              <w:rPr>
                <w:rFonts w:asciiTheme="minorHAnsi" w:hAnsiTheme="minorHAnsi"/>
                <w:b w:val="0"/>
                <w:color w:val="auto"/>
                <w:lang w:val="en-US"/>
              </w:rPr>
              <w:t>&gt;&gt;</w:t>
            </w:r>
          </w:p>
        </w:tc>
      </w:tr>
    </w:tbl>
    <w:p w:rsidR="00730CB7" w:rsidRPr="00F10A56" w:rsidRDefault="00730CB7" w:rsidP="00757863">
      <w:pPr>
        <w:rPr>
          <w:lang w:val="en-US"/>
        </w:rPr>
      </w:pPr>
    </w:p>
    <w:sectPr w:rsidR="00730CB7" w:rsidRPr="00F10A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LU0NjA0srAwNjFR0lEKTi0uzszPAykwNKsFAI9JiA8tAAAA"/>
  </w:docVars>
  <w:rsids>
    <w:rsidRoot w:val="00736335"/>
    <w:rsid w:val="00044A47"/>
    <w:rsid w:val="00052AAD"/>
    <w:rsid w:val="000734B0"/>
    <w:rsid w:val="0008092C"/>
    <w:rsid w:val="00086791"/>
    <w:rsid w:val="0009003C"/>
    <w:rsid w:val="00096EF2"/>
    <w:rsid w:val="000B4B4C"/>
    <w:rsid w:val="0010642C"/>
    <w:rsid w:val="00130474"/>
    <w:rsid w:val="00133C6E"/>
    <w:rsid w:val="00172577"/>
    <w:rsid w:val="001951FE"/>
    <w:rsid w:val="00197092"/>
    <w:rsid w:val="001A0442"/>
    <w:rsid w:val="001A72C7"/>
    <w:rsid w:val="001C0BD4"/>
    <w:rsid w:val="001D59CD"/>
    <w:rsid w:val="001F385F"/>
    <w:rsid w:val="00214CCC"/>
    <w:rsid w:val="00236FA0"/>
    <w:rsid w:val="002453E5"/>
    <w:rsid w:val="00252DB3"/>
    <w:rsid w:val="00286079"/>
    <w:rsid w:val="0028778B"/>
    <w:rsid w:val="00287FC0"/>
    <w:rsid w:val="002973AB"/>
    <w:rsid w:val="002B6F68"/>
    <w:rsid w:val="002E6EE3"/>
    <w:rsid w:val="002F2ACE"/>
    <w:rsid w:val="002F4FDC"/>
    <w:rsid w:val="002F58E3"/>
    <w:rsid w:val="00314ED0"/>
    <w:rsid w:val="00370171"/>
    <w:rsid w:val="003E04DF"/>
    <w:rsid w:val="003E0D89"/>
    <w:rsid w:val="00441C03"/>
    <w:rsid w:val="004532B5"/>
    <w:rsid w:val="00477B1A"/>
    <w:rsid w:val="00497991"/>
    <w:rsid w:val="004C5878"/>
    <w:rsid w:val="00513A1A"/>
    <w:rsid w:val="0054060D"/>
    <w:rsid w:val="00552312"/>
    <w:rsid w:val="00582705"/>
    <w:rsid w:val="005942E7"/>
    <w:rsid w:val="005A5136"/>
    <w:rsid w:val="005C1CCE"/>
    <w:rsid w:val="005C7729"/>
    <w:rsid w:val="005D29B9"/>
    <w:rsid w:val="0065304E"/>
    <w:rsid w:val="00660ED9"/>
    <w:rsid w:val="006871E5"/>
    <w:rsid w:val="006B6AFF"/>
    <w:rsid w:val="006C0D3E"/>
    <w:rsid w:val="006F3C3A"/>
    <w:rsid w:val="00700732"/>
    <w:rsid w:val="007051D8"/>
    <w:rsid w:val="007132E2"/>
    <w:rsid w:val="00730CB7"/>
    <w:rsid w:val="00736335"/>
    <w:rsid w:val="00757863"/>
    <w:rsid w:val="00767400"/>
    <w:rsid w:val="007B1809"/>
    <w:rsid w:val="007D53C7"/>
    <w:rsid w:val="00812C91"/>
    <w:rsid w:val="00816166"/>
    <w:rsid w:val="00891996"/>
    <w:rsid w:val="008F6B9B"/>
    <w:rsid w:val="00906693"/>
    <w:rsid w:val="00980CE6"/>
    <w:rsid w:val="00990A8F"/>
    <w:rsid w:val="009D2607"/>
    <w:rsid w:val="00A1738F"/>
    <w:rsid w:val="00A24C08"/>
    <w:rsid w:val="00AA3E8C"/>
    <w:rsid w:val="00B339D4"/>
    <w:rsid w:val="00B54927"/>
    <w:rsid w:val="00B71D74"/>
    <w:rsid w:val="00B93FCD"/>
    <w:rsid w:val="00BE655B"/>
    <w:rsid w:val="00BE778F"/>
    <w:rsid w:val="00BF44A1"/>
    <w:rsid w:val="00BF70EE"/>
    <w:rsid w:val="00C46CCA"/>
    <w:rsid w:val="00C67483"/>
    <w:rsid w:val="00CB2532"/>
    <w:rsid w:val="00CE174C"/>
    <w:rsid w:val="00CE3197"/>
    <w:rsid w:val="00D02EA5"/>
    <w:rsid w:val="00D177D1"/>
    <w:rsid w:val="00D3111D"/>
    <w:rsid w:val="00D9318F"/>
    <w:rsid w:val="00E65156"/>
    <w:rsid w:val="00E867DD"/>
    <w:rsid w:val="00EB0179"/>
    <w:rsid w:val="00EC7391"/>
    <w:rsid w:val="00EF0A75"/>
    <w:rsid w:val="00F10A56"/>
    <w:rsid w:val="00F67CFE"/>
    <w:rsid w:val="00F92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6F84C"/>
  <w15:chartTrackingRefBased/>
  <w15:docId w15:val="{31507D6D-0BD3-4FA0-B151-0C1E3644C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0D3E"/>
    <w:rPr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08092C"/>
    <w:pPr>
      <w:spacing w:after="0" w:line="240" w:lineRule="auto"/>
    </w:pPr>
    <w:rPr>
      <w:rFonts w:ascii="Courier New" w:hAnsi="Courier New"/>
      <w:b/>
      <w:color w:val="7F7F7F" w:themeColor="text1" w:themeTint="80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57</Words>
  <Characters>330</Characters>
  <Application>Microsoft Office Word</Application>
  <DocSecurity>0</DocSecurity>
  <Lines>2</Lines>
  <Paragraphs>1</Paragraphs>
  <ScaleCrop>false</ScaleCrop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dev</dc:creator>
  <cp:keywords/>
  <dc:description/>
  <cp:lastModifiedBy>Вячеслав Дерюшев</cp:lastModifiedBy>
  <cp:revision>100</cp:revision>
  <dcterms:created xsi:type="dcterms:W3CDTF">2016-10-21T16:10:00Z</dcterms:created>
  <dcterms:modified xsi:type="dcterms:W3CDTF">2019-05-21T06:55:00Z</dcterms:modified>
</cp:coreProperties>
</file>